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485" w:type="dxa"/>
        <w:tblLayout w:type="fixed"/>
        <w:tblLook w:val="04A0" w:firstRow="1" w:lastRow="0" w:firstColumn="1" w:lastColumn="0" w:noHBand="0" w:noVBand="1"/>
      </w:tblPr>
      <w:tblGrid>
        <w:gridCol w:w="3865"/>
        <w:gridCol w:w="1080"/>
        <w:gridCol w:w="990"/>
        <w:gridCol w:w="990"/>
        <w:gridCol w:w="1620"/>
        <w:gridCol w:w="2512"/>
        <w:gridCol w:w="3428"/>
      </w:tblGrid>
      <w:tr w:rsidR="00BF22BB" w14:paraId="3C1B41EE" w14:textId="77777777" w:rsidTr="000F2199">
        <w:trPr>
          <w:trHeight w:val="267"/>
          <w:tblHeader/>
        </w:trPr>
        <w:tc>
          <w:tcPr>
            <w:tcW w:w="6925" w:type="dxa"/>
            <w:gridSpan w:val="4"/>
            <w:tcBorders>
              <w:top w:val="single" w:sz="2" w:space="0" w:color="auto"/>
            </w:tcBorders>
          </w:tcPr>
          <w:p w14:paraId="21E5CD17" w14:textId="77777777" w:rsidR="00BF22BB" w:rsidRPr="000A040E" w:rsidRDefault="00BF22BB" w:rsidP="00BF5E34">
            <w:pPr>
              <w:contextualSpacing/>
              <w:rPr>
                <w:b/>
              </w:rPr>
            </w:pPr>
            <w:r w:rsidRPr="000A040E">
              <w:rPr>
                <w:b/>
              </w:rPr>
              <w:t>Task:</w:t>
            </w:r>
            <w:r>
              <w:rPr>
                <w:b/>
              </w:rPr>
              <w:t xml:space="preserve">  </w:t>
            </w:r>
          </w:p>
        </w:tc>
        <w:tc>
          <w:tcPr>
            <w:tcW w:w="4132" w:type="dxa"/>
            <w:gridSpan w:val="2"/>
            <w:tcBorders>
              <w:top w:val="single" w:sz="2" w:space="0" w:color="auto"/>
            </w:tcBorders>
          </w:tcPr>
          <w:p w14:paraId="07F9A521" w14:textId="77777777" w:rsidR="00BF22BB" w:rsidRPr="007A00A0" w:rsidRDefault="00BF22BB" w:rsidP="00BF5E34">
            <w:pPr>
              <w:contextualSpacing/>
            </w:pPr>
            <w:r w:rsidRPr="000A040E">
              <w:rPr>
                <w:b/>
              </w:rPr>
              <w:t>Date Developed:</w:t>
            </w:r>
            <w:r>
              <w:rPr>
                <w:b/>
              </w:rPr>
              <w:t xml:space="preserve">  </w:t>
            </w:r>
          </w:p>
        </w:tc>
        <w:tc>
          <w:tcPr>
            <w:tcW w:w="3428" w:type="dxa"/>
            <w:tcBorders>
              <w:top w:val="single" w:sz="2" w:space="0" w:color="auto"/>
            </w:tcBorders>
          </w:tcPr>
          <w:p w14:paraId="0F409831" w14:textId="77777777" w:rsidR="00BF22BB" w:rsidRPr="000A040E" w:rsidRDefault="00BF22BB" w:rsidP="00BF5E34">
            <w:pPr>
              <w:contextualSpacing/>
              <w:rPr>
                <w:b/>
              </w:rPr>
            </w:pPr>
            <w:r w:rsidRPr="000A040E">
              <w:rPr>
                <w:b/>
              </w:rPr>
              <w:t>Date Reviewed:</w:t>
            </w:r>
            <w:r>
              <w:rPr>
                <w:b/>
              </w:rPr>
              <w:t xml:space="preserve"> </w:t>
            </w:r>
            <w:r w:rsidRPr="007A00A0">
              <w:t xml:space="preserve"> </w:t>
            </w:r>
          </w:p>
        </w:tc>
      </w:tr>
      <w:tr w:rsidR="00BF22BB" w14:paraId="5B6C6069" w14:textId="77777777" w:rsidTr="000F2199">
        <w:trPr>
          <w:tblHeader/>
        </w:trPr>
        <w:tc>
          <w:tcPr>
            <w:tcW w:w="6925" w:type="dxa"/>
            <w:gridSpan w:val="4"/>
          </w:tcPr>
          <w:p w14:paraId="7CBD0ECA" w14:textId="77777777" w:rsidR="00BF22BB" w:rsidRPr="000A040E" w:rsidRDefault="00BF22BB" w:rsidP="00BF5E34">
            <w:pPr>
              <w:contextualSpacing/>
              <w:rPr>
                <w:b/>
              </w:rPr>
            </w:pPr>
            <w:r w:rsidRPr="000A040E">
              <w:rPr>
                <w:b/>
              </w:rPr>
              <w:t>Positions Included:</w:t>
            </w:r>
            <w:r>
              <w:rPr>
                <w:b/>
              </w:rPr>
              <w:t xml:space="preserve">  </w:t>
            </w:r>
          </w:p>
        </w:tc>
        <w:tc>
          <w:tcPr>
            <w:tcW w:w="7560" w:type="dxa"/>
            <w:gridSpan w:val="3"/>
          </w:tcPr>
          <w:p w14:paraId="7BED5896" w14:textId="77777777" w:rsidR="00BF22BB" w:rsidRPr="00AD2F39" w:rsidRDefault="00BF22BB" w:rsidP="00BF5E34">
            <w:pPr>
              <w:contextualSpacing/>
            </w:pPr>
            <w:r w:rsidRPr="000A040E">
              <w:rPr>
                <w:b/>
              </w:rPr>
              <w:t>Assessed by:</w:t>
            </w:r>
            <w:r>
              <w:rPr>
                <w:b/>
              </w:rPr>
              <w:t xml:space="preserve">  </w:t>
            </w:r>
          </w:p>
        </w:tc>
      </w:tr>
      <w:tr w:rsidR="00BF22BB" w14:paraId="1DB40FDA" w14:textId="77777777" w:rsidTr="000F2199">
        <w:trPr>
          <w:tblHeader/>
        </w:trPr>
        <w:tc>
          <w:tcPr>
            <w:tcW w:w="3865" w:type="dxa"/>
            <w:vMerge w:val="restart"/>
            <w:vAlign w:val="center"/>
          </w:tcPr>
          <w:p w14:paraId="10825431" w14:textId="77777777" w:rsidR="00BF22BB" w:rsidRPr="000F2199" w:rsidRDefault="00BF22BB" w:rsidP="00BF5E34">
            <w:pPr>
              <w:contextualSpacing/>
              <w:jc w:val="center"/>
              <w:rPr>
                <w:b/>
                <w:bCs/>
                <w:sz w:val="20"/>
                <w:szCs w:val="20"/>
              </w:rPr>
            </w:pPr>
            <w:r w:rsidRPr="000F2199">
              <w:rPr>
                <w:b/>
                <w:bCs/>
                <w:sz w:val="20"/>
                <w:szCs w:val="20"/>
              </w:rPr>
              <w:t>Hazard of Task</w:t>
            </w:r>
          </w:p>
          <w:p w14:paraId="0326817F" w14:textId="37756CBF" w:rsidR="007051EA" w:rsidRDefault="007051EA" w:rsidP="000F2199">
            <w:pPr>
              <w:contextualSpacing/>
              <w:jc w:val="center"/>
            </w:pPr>
            <w:r w:rsidRPr="000F2199">
              <w:rPr>
                <w:b/>
                <w:bCs/>
                <w:sz w:val="20"/>
                <w:szCs w:val="20"/>
              </w:rPr>
              <w:t>(State Safety or Health Hazard</w:t>
            </w:r>
            <w:r w:rsidRPr="000F2199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3060" w:type="dxa"/>
            <w:gridSpan w:val="3"/>
            <w:shd w:val="clear" w:color="auto" w:fill="FF0000"/>
            <w:vAlign w:val="center"/>
          </w:tcPr>
          <w:p w14:paraId="77429A2F" w14:textId="77777777" w:rsidR="00BF22BB" w:rsidRPr="00C92C4A" w:rsidRDefault="00BF22BB" w:rsidP="00BF5E34">
            <w:pPr>
              <w:contextualSpacing/>
              <w:jc w:val="center"/>
              <w:rPr>
                <w:b/>
                <w:sz w:val="18"/>
                <w:szCs w:val="18"/>
              </w:rPr>
            </w:pPr>
            <w:r>
              <w:t>Risk Rating</w:t>
            </w:r>
          </w:p>
        </w:tc>
        <w:tc>
          <w:tcPr>
            <w:tcW w:w="7560" w:type="dxa"/>
            <w:gridSpan w:val="3"/>
            <w:shd w:val="clear" w:color="auto" w:fill="000000" w:themeFill="text1"/>
          </w:tcPr>
          <w:p w14:paraId="5121EDFE" w14:textId="77777777" w:rsidR="00BF22BB" w:rsidRDefault="00BF22BB" w:rsidP="00BF5E34">
            <w:pPr>
              <w:contextualSpacing/>
              <w:jc w:val="center"/>
            </w:pPr>
          </w:p>
        </w:tc>
      </w:tr>
      <w:tr w:rsidR="000F2199" w14:paraId="629336B6" w14:textId="77777777" w:rsidTr="006A36AD">
        <w:trPr>
          <w:tblHeader/>
        </w:trPr>
        <w:tc>
          <w:tcPr>
            <w:tcW w:w="3865" w:type="dxa"/>
            <w:vMerge/>
          </w:tcPr>
          <w:p w14:paraId="1FD0EB39" w14:textId="77777777" w:rsidR="000F2199" w:rsidRDefault="000F2199" w:rsidP="00BF5E34">
            <w:pPr>
              <w:contextualSpacing/>
            </w:pPr>
          </w:p>
        </w:tc>
        <w:tc>
          <w:tcPr>
            <w:tcW w:w="1080" w:type="dxa"/>
            <w:vAlign w:val="center"/>
          </w:tcPr>
          <w:p w14:paraId="2CDCB90F" w14:textId="674EC2B4" w:rsidR="000F2199" w:rsidRPr="000F2199" w:rsidRDefault="000F2199" w:rsidP="006A36AD">
            <w:pPr>
              <w:spacing w:line="216" w:lineRule="auto"/>
              <w:contextualSpacing/>
              <w:jc w:val="center"/>
              <w:rPr>
                <w:spacing w:val="-6"/>
                <w:sz w:val="16"/>
                <w:szCs w:val="16"/>
              </w:rPr>
            </w:pPr>
            <w:r w:rsidRPr="000F2199">
              <w:rPr>
                <w:spacing w:val="-6"/>
                <w:sz w:val="16"/>
                <w:szCs w:val="16"/>
              </w:rPr>
              <w:t>Severity</w:t>
            </w:r>
          </w:p>
        </w:tc>
        <w:tc>
          <w:tcPr>
            <w:tcW w:w="990" w:type="dxa"/>
            <w:vAlign w:val="center"/>
          </w:tcPr>
          <w:p w14:paraId="4DC9D1AC" w14:textId="74F5F279" w:rsidR="000F2199" w:rsidRPr="000F2199" w:rsidRDefault="000F2199" w:rsidP="006A36AD">
            <w:pPr>
              <w:pStyle w:val="NoSpacing"/>
              <w:spacing w:line="216" w:lineRule="auto"/>
              <w:jc w:val="center"/>
              <w:rPr>
                <w:spacing w:val="-6"/>
                <w:sz w:val="16"/>
                <w:szCs w:val="16"/>
              </w:rPr>
            </w:pPr>
            <w:r w:rsidRPr="000F2199">
              <w:rPr>
                <w:spacing w:val="-6"/>
                <w:sz w:val="16"/>
                <w:szCs w:val="16"/>
              </w:rPr>
              <w:t>Probability</w:t>
            </w:r>
          </w:p>
          <w:p w14:paraId="2AB435A3" w14:textId="1F50505C" w:rsidR="000F2199" w:rsidRPr="000F2199" w:rsidRDefault="000F2199" w:rsidP="006A36AD">
            <w:pPr>
              <w:pStyle w:val="NoSpacing"/>
              <w:spacing w:line="216" w:lineRule="auto"/>
              <w:jc w:val="center"/>
              <w:rPr>
                <w:spacing w:val="-6"/>
                <w:sz w:val="16"/>
                <w:szCs w:val="16"/>
              </w:rPr>
            </w:pPr>
            <w:r w:rsidRPr="000F2199">
              <w:rPr>
                <w:spacing w:val="-6"/>
                <w:sz w:val="16"/>
                <w:szCs w:val="16"/>
              </w:rPr>
              <w:t>(Likelihood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DEA90F3" w14:textId="47E34A51" w:rsidR="000F2199" w:rsidRPr="000F2199" w:rsidRDefault="000F2199" w:rsidP="006A36AD">
            <w:pPr>
              <w:spacing w:line="216" w:lineRule="auto"/>
              <w:contextualSpacing/>
              <w:jc w:val="center"/>
              <w:rPr>
                <w:spacing w:val="-6"/>
                <w:sz w:val="16"/>
                <w:szCs w:val="16"/>
              </w:rPr>
            </w:pPr>
            <w:r w:rsidRPr="000F2199">
              <w:rPr>
                <w:b/>
                <w:spacing w:val="-6"/>
                <w:sz w:val="16"/>
                <w:szCs w:val="16"/>
              </w:rPr>
              <w:t>Overall Risk Rating</w:t>
            </w:r>
          </w:p>
        </w:tc>
        <w:tc>
          <w:tcPr>
            <w:tcW w:w="7560" w:type="dxa"/>
            <w:gridSpan w:val="3"/>
            <w:shd w:val="clear" w:color="auto" w:fill="FFFFFF" w:themeFill="background1"/>
            <w:vAlign w:val="center"/>
          </w:tcPr>
          <w:p w14:paraId="4AC78056" w14:textId="77777777" w:rsidR="000F2199" w:rsidRPr="000F2199" w:rsidRDefault="000F2199" w:rsidP="00BF5E34">
            <w:pPr>
              <w:contextualSpacing/>
              <w:jc w:val="center"/>
              <w:rPr>
                <w:b/>
                <w:bCs/>
                <w:sz w:val="20"/>
                <w:szCs w:val="20"/>
              </w:rPr>
            </w:pPr>
            <w:r w:rsidRPr="000F2199">
              <w:rPr>
                <w:b/>
                <w:bCs/>
                <w:sz w:val="20"/>
                <w:szCs w:val="20"/>
              </w:rPr>
              <w:t>Hazard Controls</w:t>
            </w:r>
          </w:p>
        </w:tc>
      </w:tr>
      <w:tr w:rsidR="0021675D" w14:paraId="2DDF145C" w14:textId="77777777" w:rsidTr="0021675D">
        <w:tc>
          <w:tcPr>
            <w:tcW w:w="14485" w:type="dxa"/>
            <w:gridSpan w:val="7"/>
            <w:tcBorders>
              <w:top w:val="single" w:sz="2" w:space="0" w:color="auto"/>
              <w:bottom w:val="single" w:sz="2" w:space="0" w:color="auto"/>
            </w:tcBorders>
            <w:shd w:val="clear" w:color="auto" w:fill="FFF2CC" w:themeFill="accent4" w:themeFillTint="33"/>
            <w:vAlign w:val="center"/>
          </w:tcPr>
          <w:p w14:paraId="06D4D43E" w14:textId="4F1707DC" w:rsidR="0021675D" w:rsidRPr="00A01AB7" w:rsidRDefault="0021675D" w:rsidP="00304ABA">
            <w:pPr>
              <w:contextualSpacing/>
              <w:jc w:val="left"/>
            </w:pPr>
            <w:r w:rsidRPr="00A01AB7">
              <w:t>Step 1:</w:t>
            </w:r>
            <w:r w:rsidR="00CA3FA9" w:rsidRPr="00A01AB7">
              <w:t xml:space="preserve"> </w:t>
            </w:r>
          </w:p>
        </w:tc>
      </w:tr>
      <w:tr w:rsidR="000F2199" w14:paraId="516DB9ED" w14:textId="77777777" w:rsidTr="00CA3FA9">
        <w:tc>
          <w:tcPr>
            <w:tcW w:w="3865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6BE33C7" w14:textId="77777777" w:rsidR="000F2199" w:rsidRPr="00A01AB7" w:rsidRDefault="000F2199" w:rsidP="00CA3FA9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9D51D7A" w14:textId="77777777" w:rsidR="000F2199" w:rsidRPr="00A01AB7" w:rsidRDefault="000F2199" w:rsidP="00CA3FA9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FD8B667" w14:textId="77777777" w:rsidR="000F2199" w:rsidRPr="00A01AB7" w:rsidRDefault="000F2199" w:rsidP="00CA3FA9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B2940AA" w14:textId="77777777" w:rsidR="000F2199" w:rsidRPr="00A01AB7" w:rsidRDefault="000F2199" w:rsidP="00CA3FA9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8A299D1" w14:textId="77777777" w:rsidR="000F2199" w:rsidRPr="00A01AB7" w:rsidRDefault="000F2199" w:rsidP="00CA3FA9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0F3BB84" w14:textId="77777777" w:rsidR="000F2199" w:rsidRPr="00A01AB7" w:rsidRDefault="000F2199" w:rsidP="00CA3FA9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0F2199" w14:paraId="46957B36" w14:textId="77777777" w:rsidTr="00CA3FA9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7982A66A" w14:textId="77777777" w:rsidR="000F2199" w:rsidRPr="00A01AB7" w:rsidRDefault="000F2199" w:rsidP="00CA3FA9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2437313D" w14:textId="77777777" w:rsidR="000F2199" w:rsidRPr="00A01AB7" w:rsidRDefault="000F2199" w:rsidP="00CA3FA9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7468A708" w14:textId="77777777" w:rsidR="000F2199" w:rsidRPr="00A01AB7" w:rsidRDefault="000F2199" w:rsidP="00CA3FA9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4AF46481" w14:textId="77777777" w:rsidR="000F2199" w:rsidRPr="00A01AB7" w:rsidRDefault="000F2199" w:rsidP="00CA3FA9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CC09117" w14:textId="77777777" w:rsidR="000F2199" w:rsidRPr="00A01AB7" w:rsidRDefault="000F2199" w:rsidP="00CA3FA9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tcBorders>
              <w:top w:val="single" w:sz="2" w:space="0" w:color="auto"/>
            </w:tcBorders>
            <w:vAlign w:val="center"/>
          </w:tcPr>
          <w:p w14:paraId="228AEC3C" w14:textId="77777777" w:rsidR="000F2199" w:rsidRPr="00A01AB7" w:rsidRDefault="000F2199" w:rsidP="00CA3FA9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0F2199" w14:paraId="5972C6D3" w14:textId="77777777" w:rsidTr="00CA3FA9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6FA4900B" w14:textId="77777777" w:rsidR="000F2199" w:rsidRPr="00A01AB7" w:rsidRDefault="000F2199" w:rsidP="00CA3FA9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1736F680" w14:textId="77777777" w:rsidR="000F2199" w:rsidRPr="00A01AB7" w:rsidRDefault="000F2199" w:rsidP="00CA3FA9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329B53C2" w14:textId="77777777" w:rsidR="000F2199" w:rsidRPr="00A01AB7" w:rsidRDefault="000F2199" w:rsidP="00CA3FA9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06188D4D" w14:textId="77777777" w:rsidR="000F2199" w:rsidRPr="00A01AB7" w:rsidRDefault="000F2199" w:rsidP="00CA3FA9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6F18103" w14:textId="77777777" w:rsidR="000F2199" w:rsidRPr="00A01AB7" w:rsidRDefault="000F2199" w:rsidP="00CA3FA9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vAlign w:val="center"/>
          </w:tcPr>
          <w:p w14:paraId="29EF3937" w14:textId="77777777" w:rsidR="000F2199" w:rsidRPr="00A01AB7" w:rsidRDefault="000F2199" w:rsidP="00CA3FA9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0F2199" w14:paraId="6E95C899" w14:textId="77777777" w:rsidTr="00CA3FA9">
        <w:tc>
          <w:tcPr>
            <w:tcW w:w="3865" w:type="dxa"/>
            <w:vMerge w:val="restart"/>
            <w:tcBorders>
              <w:top w:val="single" w:sz="2" w:space="0" w:color="auto"/>
            </w:tcBorders>
            <w:vAlign w:val="center"/>
          </w:tcPr>
          <w:p w14:paraId="2342704F" w14:textId="77777777" w:rsidR="000F2199" w:rsidRPr="00A01AB7" w:rsidRDefault="000F2199" w:rsidP="00CA3FA9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tcBorders>
              <w:top w:val="single" w:sz="2" w:space="0" w:color="auto"/>
            </w:tcBorders>
            <w:vAlign w:val="center"/>
          </w:tcPr>
          <w:p w14:paraId="46DB5081" w14:textId="77777777" w:rsidR="000F2199" w:rsidRPr="00A01AB7" w:rsidRDefault="000F2199" w:rsidP="00CA3FA9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tcBorders>
              <w:top w:val="single" w:sz="2" w:space="0" w:color="auto"/>
            </w:tcBorders>
            <w:vAlign w:val="center"/>
          </w:tcPr>
          <w:p w14:paraId="66AC3B7A" w14:textId="77777777" w:rsidR="000F2199" w:rsidRPr="00A01AB7" w:rsidRDefault="000F2199" w:rsidP="00CA3FA9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tcBorders>
              <w:top w:val="single" w:sz="2" w:space="0" w:color="auto"/>
            </w:tcBorders>
            <w:vAlign w:val="center"/>
          </w:tcPr>
          <w:p w14:paraId="63D4E2E7" w14:textId="77777777" w:rsidR="000F2199" w:rsidRPr="00A01AB7" w:rsidRDefault="000F2199" w:rsidP="00CA3FA9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9119C8B" w14:textId="77777777" w:rsidR="000F2199" w:rsidRPr="00A01AB7" w:rsidRDefault="000F2199" w:rsidP="00CA3FA9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vAlign w:val="center"/>
          </w:tcPr>
          <w:p w14:paraId="33AF7E87" w14:textId="77777777" w:rsidR="000F2199" w:rsidRPr="00A01AB7" w:rsidRDefault="000F2199" w:rsidP="00CA3FA9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0F2199" w14:paraId="12109C39" w14:textId="77777777" w:rsidTr="00CA3FA9">
        <w:tc>
          <w:tcPr>
            <w:tcW w:w="3865" w:type="dxa"/>
            <w:vMerge/>
            <w:vAlign w:val="center"/>
          </w:tcPr>
          <w:p w14:paraId="033D8155" w14:textId="77777777" w:rsidR="000F2199" w:rsidRPr="00A01AB7" w:rsidRDefault="000F2199" w:rsidP="00CA3FA9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69975525" w14:textId="77777777" w:rsidR="000F2199" w:rsidRPr="00A01AB7" w:rsidRDefault="000F2199" w:rsidP="00CA3FA9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6DAA6048" w14:textId="77777777" w:rsidR="000F2199" w:rsidRPr="00A01AB7" w:rsidRDefault="000F2199" w:rsidP="00CA3FA9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7B04E3C2" w14:textId="77777777" w:rsidR="000F2199" w:rsidRPr="00A01AB7" w:rsidRDefault="000F2199" w:rsidP="00CA3FA9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5A28DCE" w14:textId="77777777" w:rsidR="000F2199" w:rsidRPr="00A01AB7" w:rsidRDefault="000F2199" w:rsidP="00CA3FA9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vAlign w:val="center"/>
          </w:tcPr>
          <w:p w14:paraId="4826C2EB" w14:textId="77777777" w:rsidR="000F2199" w:rsidRPr="00A01AB7" w:rsidRDefault="000F2199" w:rsidP="00CA3FA9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0F2199" w14:paraId="2D3B50A5" w14:textId="77777777" w:rsidTr="00CA3FA9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2245EAEF" w14:textId="77777777" w:rsidR="000F2199" w:rsidRPr="00A01AB7" w:rsidRDefault="000F2199" w:rsidP="00CA3FA9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6F529D73" w14:textId="77777777" w:rsidR="000F2199" w:rsidRPr="00A01AB7" w:rsidRDefault="000F2199" w:rsidP="00CA3FA9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4F6F41AF" w14:textId="77777777" w:rsidR="000F2199" w:rsidRPr="00A01AB7" w:rsidRDefault="000F2199" w:rsidP="00CA3FA9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444CB1A1" w14:textId="77777777" w:rsidR="000F2199" w:rsidRPr="00A01AB7" w:rsidRDefault="000F2199" w:rsidP="00CA3FA9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D474D9F" w14:textId="77777777" w:rsidR="000F2199" w:rsidRPr="00A01AB7" w:rsidRDefault="000F2199" w:rsidP="00CA3FA9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4379A853" w14:textId="77777777" w:rsidR="000F2199" w:rsidRPr="00A01AB7" w:rsidRDefault="000F2199" w:rsidP="00CA3FA9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7DBFF519" w14:textId="77777777" w:rsidTr="00CA3FA9">
        <w:tc>
          <w:tcPr>
            <w:tcW w:w="3865" w:type="dxa"/>
            <w:vMerge w:val="restart"/>
            <w:vAlign w:val="center"/>
          </w:tcPr>
          <w:p w14:paraId="57919146" w14:textId="77777777" w:rsidR="00CA3FA9" w:rsidRPr="00A01AB7" w:rsidRDefault="00CA3FA9" w:rsidP="00CA3FA9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vAlign w:val="center"/>
          </w:tcPr>
          <w:p w14:paraId="067F0147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5160A1E9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6EF0B0D6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2BCE746" w14:textId="3EAB8495" w:rsidR="00CA3FA9" w:rsidRPr="00A01AB7" w:rsidRDefault="00CA3FA9" w:rsidP="00CA3FA9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440137A1" w14:textId="77777777" w:rsidR="00CA3FA9" w:rsidRPr="00A01AB7" w:rsidRDefault="00CA3FA9" w:rsidP="00CA3FA9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22F7DCE3" w14:textId="77777777" w:rsidTr="00CA3FA9">
        <w:tc>
          <w:tcPr>
            <w:tcW w:w="3865" w:type="dxa"/>
            <w:vMerge/>
            <w:vAlign w:val="center"/>
          </w:tcPr>
          <w:p w14:paraId="482AC993" w14:textId="77777777" w:rsidR="00CA3FA9" w:rsidRPr="00A01AB7" w:rsidRDefault="00CA3FA9" w:rsidP="00CA3FA9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2C83F23B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5CF09580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7D6D4B40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4ECD45A" w14:textId="7F5EA8EE" w:rsidR="00CA3FA9" w:rsidRPr="00A01AB7" w:rsidRDefault="00CA3FA9" w:rsidP="00CA3FA9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6C9B7582" w14:textId="77777777" w:rsidR="00CA3FA9" w:rsidRPr="00A01AB7" w:rsidRDefault="00CA3FA9" w:rsidP="00CA3FA9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3718F4D1" w14:textId="77777777" w:rsidTr="00CA3FA9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19E1B03B" w14:textId="77777777" w:rsidR="00CA3FA9" w:rsidRPr="00A01AB7" w:rsidRDefault="00CA3FA9" w:rsidP="00CA3FA9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02329104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68F2082A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582B2CF8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B690C13" w14:textId="6D0E7C18" w:rsidR="00CA3FA9" w:rsidRPr="00A01AB7" w:rsidRDefault="00CA3FA9" w:rsidP="00CA3FA9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5800F08B" w14:textId="77777777" w:rsidR="00CA3FA9" w:rsidRPr="00A01AB7" w:rsidRDefault="00CA3FA9" w:rsidP="00CA3FA9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36CC5F25" w14:textId="77777777" w:rsidTr="00CA3FA9">
        <w:tc>
          <w:tcPr>
            <w:tcW w:w="3865" w:type="dxa"/>
            <w:vMerge w:val="restart"/>
            <w:vAlign w:val="center"/>
          </w:tcPr>
          <w:p w14:paraId="6EB22EEC" w14:textId="77777777" w:rsidR="00CA3FA9" w:rsidRPr="00A01AB7" w:rsidRDefault="00CA3FA9" w:rsidP="00CA3FA9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vAlign w:val="center"/>
          </w:tcPr>
          <w:p w14:paraId="44BEFC7C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6DE8F87C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1D91AC47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88AE3C0" w14:textId="230DAFD3" w:rsidR="00CA3FA9" w:rsidRPr="00A01AB7" w:rsidRDefault="00CA3FA9" w:rsidP="00CA3FA9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0350334A" w14:textId="77777777" w:rsidR="00CA3FA9" w:rsidRPr="00A01AB7" w:rsidRDefault="00CA3FA9" w:rsidP="00CA3FA9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19011449" w14:textId="77777777" w:rsidTr="00CA3FA9">
        <w:tc>
          <w:tcPr>
            <w:tcW w:w="3865" w:type="dxa"/>
            <w:vMerge/>
            <w:vAlign w:val="center"/>
          </w:tcPr>
          <w:p w14:paraId="596AF04D" w14:textId="77777777" w:rsidR="00CA3FA9" w:rsidRPr="00A01AB7" w:rsidRDefault="00CA3FA9" w:rsidP="00CA3FA9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76918CFD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48DAD001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0D6A8737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AD1FC15" w14:textId="435985D8" w:rsidR="00CA3FA9" w:rsidRPr="00A01AB7" w:rsidRDefault="00CA3FA9" w:rsidP="00CA3FA9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74C086D2" w14:textId="77777777" w:rsidR="00CA3FA9" w:rsidRPr="00A01AB7" w:rsidRDefault="00CA3FA9" w:rsidP="00CA3FA9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6F08136D" w14:textId="77777777" w:rsidTr="00CA3FA9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597400DF" w14:textId="77777777" w:rsidR="00CA3FA9" w:rsidRPr="00A01AB7" w:rsidRDefault="00CA3FA9" w:rsidP="00CA3FA9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5252485F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39AF4ACA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14D4FEE7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A439D63" w14:textId="64E5E6A5" w:rsidR="00CA3FA9" w:rsidRPr="00A01AB7" w:rsidRDefault="00CA3FA9" w:rsidP="00CA3FA9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1EF9C505" w14:textId="77777777" w:rsidR="00CA3FA9" w:rsidRPr="00A01AB7" w:rsidRDefault="00CA3FA9" w:rsidP="00CA3FA9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1E4ED43D" w14:textId="77777777" w:rsidTr="00CA3FA9">
        <w:tc>
          <w:tcPr>
            <w:tcW w:w="3865" w:type="dxa"/>
            <w:vMerge w:val="restart"/>
            <w:vAlign w:val="center"/>
          </w:tcPr>
          <w:p w14:paraId="4A32011F" w14:textId="77777777" w:rsidR="00CA3FA9" w:rsidRPr="00A01AB7" w:rsidRDefault="00CA3FA9" w:rsidP="00CA3FA9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vAlign w:val="center"/>
          </w:tcPr>
          <w:p w14:paraId="7B61D26F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72D2D3CC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1D143378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B074DE6" w14:textId="4B06F939" w:rsidR="00CA3FA9" w:rsidRPr="00A01AB7" w:rsidRDefault="00CA3FA9" w:rsidP="00CA3FA9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52443916" w14:textId="77777777" w:rsidR="00CA3FA9" w:rsidRPr="00A01AB7" w:rsidRDefault="00CA3FA9" w:rsidP="00CA3FA9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660C6AA5" w14:textId="77777777" w:rsidTr="00CA3FA9">
        <w:tc>
          <w:tcPr>
            <w:tcW w:w="3865" w:type="dxa"/>
            <w:vMerge/>
            <w:vAlign w:val="center"/>
          </w:tcPr>
          <w:p w14:paraId="5130FA6E" w14:textId="77777777" w:rsidR="00CA3FA9" w:rsidRPr="00A01AB7" w:rsidRDefault="00CA3FA9" w:rsidP="00CA3FA9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5F0438BB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400157EB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0E96A120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3AFF86E" w14:textId="6593D7E5" w:rsidR="00CA3FA9" w:rsidRPr="00A01AB7" w:rsidRDefault="00CA3FA9" w:rsidP="00CA3FA9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50DA6974" w14:textId="77777777" w:rsidR="00CA3FA9" w:rsidRPr="00A01AB7" w:rsidRDefault="00CA3FA9" w:rsidP="00CA3FA9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11940A48" w14:textId="77777777" w:rsidTr="00CA3FA9">
        <w:tc>
          <w:tcPr>
            <w:tcW w:w="3865" w:type="dxa"/>
            <w:vMerge/>
            <w:vAlign w:val="center"/>
          </w:tcPr>
          <w:p w14:paraId="05641E2D" w14:textId="77777777" w:rsidR="00CA3FA9" w:rsidRPr="00A01AB7" w:rsidRDefault="00CA3FA9" w:rsidP="00CA3FA9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6CE65CD7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5C84A2A8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6760FF4A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F2EA82E" w14:textId="73CE6460" w:rsidR="00CA3FA9" w:rsidRPr="00A01AB7" w:rsidRDefault="00CA3FA9" w:rsidP="00CA3FA9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vAlign w:val="center"/>
          </w:tcPr>
          <w:p w14:paraId="0BF6AE94" w14:textId="77777777" w:rsidR="00CA3FA9" w:rsidRPr="00A01AB7" w:rsidRDefault="00CA3FA9" w:rsidP="00CA3FA9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0868379B" w14:textId="77777777" w:rsidTr="00CA3FA9">
        <w:tc>
          <w:tcPr>
            <w:tcW w:w="3865" w:type="dxa"/>
            <w:vMerge w:val="restart"/>
            <w:vAlign w:val="center"/>
          </w:tcPr>
          <w:p w14:paraId="2570B348" w14:textId="77777777" w:rsidR="00CA3FA9" w:rsidRPr="00A01AB7" w:rsidRDefault="00CA3FA9" w:rsidP="00CA3FA9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vAlign w:val="center"/>
          </w:tcPr>
          <w:p w14:paraId="6F9AA1ED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1A42F9F6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167C0565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EE7C1EB" w14:textId="6F3029E5" w:rsidR="00CA3FA9" w:rsidRPr="00A01AB7" w:rsidRDefault="00CA3FA9" w:rsidP="00CA3FA9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vAlign w:val="center"/>
          </w:tcPr>
          <w:p w14:paraId="0C072021" w14:textId="77777777" w:rsidR="00CA3FA9" w:rsidRPr="00A01AB7" w:rsidRDefault="00CA3FA9" w:rsidP="00CA3FA9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4419A265" w14:textId="77777777" w:rsidTr="00CA3FA9">
        <w:tc>
          <w:tcPr>
            <w:tcW w:w="3865" w:type="dxa"/>
            <w:vMerge/>
            <w:vAlign w:val="center"/>
          </w:tcPr>
          <w:p w14:paraId="2129EFD4" w14:textId="77777777" w:rsidR="00CA3FA9" w:rsidRPr="00A01AB7" w:rsidRDefault="00CA3FA9" w:rsidP="00CA3FA9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60E26C88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696A9969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398C4296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4E34E7B" w14:textId="25C421DE" w:rsidR="00CA3FA9" w:rsidRPr="00A01AB7" w:rsidRDefault="00CA3FA9" w:rsidP="00CA3FA9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vAlign w:val="center"/>
          </w:tcPr>
          <w:p w14:paraId="2F46A44B" w14:textId="77777777" w:rsidR="00CA3FA9" w:rsidRPr="00A01AB7" w:rsidRDefault="00CA3FA9" w:rsidP="00CA3FA9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3D9F5AF1" w14:textId="77777777" w:rsidTr="00CA3FA9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199D41CF" w14:textId="77777777" w:rsidR="00CA3FA9" w:rsidRPr="00A01AB7" w:rsidRDefault="00CA3FA9" w:rsidP="00CA3FA9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40F25440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2B9701FA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5B33AEC8" w14:textId="77777777" w:rsidR="00CA3FA9" w:rsidRPr="00A01AB7" w:rsidRDefault="00CA3FA9" w:rsidP="00CA3FA9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8C51C20" w14:textId="7053F5DF" w:rsidR="00CA3FA9" w:rsidRPr="00A01AB7" w:rsidRDefault="00CA3FA9" w:rsidP="00CA3FA9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6CD4DFEC" w14:textId="77777777" w:rsidR="00CA3FA9" w:rsidRPr="00A01AB7" w:rsidRDefault="00CA3FA9" w:rsidP="00CA3FA9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3B1B4C31" w14:textId="77777777" w:rsidTr="00C3574E">
        <w:tc>
          <w:tcPr>
            <w:tcW w:w="14485" w:type="dxa"/>
            <w:gridSpan w:val="7"/>
            <w:tcBorders>
              <w:top w:val="single" w:sz="2" w:space="0" w:color="auto"/>
              <w:bottom w:val="single" w:sz="2" w:space="0" w:color="auto"/>
            </w:tcBorders>
            <w:shd w:val="clear" w:color="auto" w:fill="FFF2CC" w:themeFill="accent4" w:themeFillTint="33"/>
            <w:vAlign w:val="center"/>
          </w:tcPr>
          <w:p w14:paraId="4FDBB77E" w14:textId="07E077B7" w:rsidR="00CA3FA9" w:rsidRPr="00A01AB7" w:rsidRDefault="00CA3FA9" w:rsidP="00C3574E">
            <w:pPr>
              <w:contextualSpacing/>
              <w:jc w:val="left"/>
            </w:pPr>
            <w:r w:rsidRPr="00A01AB7">
              <w:t xml:space="preserve">Step 2: </w:t>
            </w:r>
          </w:p>
        </w:tc>
      </w:tr>
      <w:tr w:rsidR="00CA3FA9" w14:paraId="7E28A523" w14:textId="77777777" w:rsidTr="00C3574E">
        <w:tc>
          <w:tcPr>
            <w:tcW w:w="3865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146D177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4DE77A8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5A12F10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3975A25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06A1569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0C41A11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02826F34" w14:textId="77777777" w:rsidTr="00C3574E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7854266F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4F536570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4D674FEE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0F7239ED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C24F21F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tcBorders>
              <w:top w:val="single" w:sz="2" w:space="0" w:color="auto"/>
            </w:tcBorders>
            <w:vAlign w:val="center"/>
          </w:tcPr>
          <w:p w14:paraId="20694B82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4C9981EA" w14:textId="77777777" w:rsidTr="00C3574E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60F0E179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1406D905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65C05B2C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1F769655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371EB36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vAlign w:val="center"/>
          </w:tcPr>
          <w:p w14:paraId="64593029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055F3325" w14:textId="77777777" w:rsidTr="00C3574E">
        <w:tc>
          <w:tcPr>
            <w:tcW w:w="3865" w:type="dxa"/>
            <w:vMerge w:val="restart"/>
            <w:tcBorders>
              <w:top w:val="single" w:sz="2" w:space="0" w:color="auto"/>
            </w:tcBorders>
            <w:vAlign w:val="center"/>
          </w:tcPr>
          <w:p w14:paraId="3819D2DD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tcBorders>
              <w:top w:val="single" w:sz="2" w:space="0" w:color="auto"/>
            </w:tcBorders>
            <w:vAlign w:val="center"/>
          </w:tcPr>
          <w:p w14:paraId="51BB2E7E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tcBorders>
              <w:top w:val="single" w:sz="2" w:space="0" w:color="auto"/>
            </w:tcBorders>
            <w:vAlign w:val="center"/>
          </w:tcPr>
          <w:p w14:paraId="14F3792F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tcBorders>
              <w:top w:val="single" w:sz="2" w:space="0" w:color="auto"/>
            </w:tcBorders>
            <w:vAlign w:val="center"/>
          </w:tcPr>
          <w:p w14:paraId="5B7CB8A5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AC47119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vAlign w:val="center"/>
          </w:tcPr>
          <w:p w14:paraId="3D33C025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11936B17" w14:textId="77777777" w:rsidTr="00C3574E">
        <w:tc>
          <w:tcPr>
            <w:tcW w:w="3865" w:type="dxa"/>
            <w:vMerge/>
            <w:vAlign w:val="center"/>
          </w:tcPr>
          <w:p w14:paraId="3039D4E7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35A9802E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42A72B85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223D59BF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6A8B25B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vAlign w:val="center"/>
          </w:tcPr>
          <w:p w14:paraId="30CF08DA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1F965638" w14:textId="77777777" w:rsidTr="00C3574E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5F80074D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4DA50CC8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4FE83F81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1BD91274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1A5B6C4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7D617A1B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517F50CE" w14:textId="77777777" w:rsidTr="00C3574E">
        <w:tc>
          <w:tcPr>
            <w:tcW w:w="3865" w:type="dxa"/>
            <w:vMerge w:val="restart"/>
            <w:vAlign w:val="center"/>
          </w:tcPr>
          <w:p w14:paraId="65767849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vAlign w:val="center"/>
          </w:tcPr>
          <w:p w14:paraId="0CF16F79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254E3E77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45BF15F9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EBADAE1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716BD961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46F79BD3" w14:textId="77777777" w:rsidTr="00C3574E">
        <w:tc>
          <w:tcPr>
            <w:tcW w:w="3865" w:type="dxa"/>
            <w:vMerge/>
            <w:vAlign w:val="center"/>
          </w:tcPr>
          <w:p w14:paraId="1C4BBE56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20D1B85E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289AC0CC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53E312FF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95CA604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0259B814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09A76FBE" w14:textId="77777777" w:rsidTr="00C3574E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2421CF37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40172821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536B47D7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55AFD261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526B3D2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48CD5E4C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0D87719A" w14:textId="77777777" w:rsidTr="00C3574E">
        <w:tc>
          <w:tcPr>
            <w:tcW w:w="3865" w:type="dxa"/>
            <w:vMerge w:val="restart"/>
            <w:vAlign w:val="center"/>
          </w:tcPr>
          <w:p w14:paraId="77766F3D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vAlign w:val="center"/>
          </w:tcPr>
          <w:p w14:paraId="15965F3D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44D0662D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09EC9CF9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54EC104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494F9802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374740C5" w14:textId="77777777" w:rsidTr="00C3574E">
        <w:tc>
          <w:tcPr>
            <w:tcW w:w="3865" w:type="dxa"/>
            <w:vMerge/>
            <w:vAlign w:val="center"/>
          </w:tcPr>
          <w:p w14:paraId="201DD180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32FAE9F3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5EEDEFEF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691A89CD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A255F7B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46CCBBA3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0F378690" w14:textId="77777777" w:rsidTr="00C3574E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438C9644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036D7A3C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19F706DF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34CF5FE5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29EA797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6B9005B3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37D06E21" w14:textId="77777777" w:rsidTr="00C3574E">
        <w:tc>
          <w:tcPr>
            <w:tcW w:w="3865" w:type="dxa"/>
            <w:vMerge w:val="restart"/>
            <w:vAlign w:val="center"/>
          </w:tcPr>
          <w:p w14:paraId="6031F064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vAlign w:val="center"/>
          </w:tcPr>
          <w:p w14:paraId="76E0215D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0F6CE25A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5F344A05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4088BE9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06EC71A5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064675CC" w14:textId="77777777" w:rsidTr="00C3574E">
        <w:tc>
          <w:tcPr>
            <w:tcW w:w="3865" w:type="dxa"/>
            <w:vMerge/>
            <w:vAlign w:val="center"/>
          </w:tcPr>
          <w:p w14:paraId="521DC1C0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5A9ED3D1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1A30D670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5E9F5489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17B0169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06F1D35E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45B2663A" w14:textId="77777777" w:rsidTr="00C3574E">
        <w:tc>
          <w:tcPr>
            <w:tcW w:w="3865" w:type="dxa"/>
            <w:vMerge/>
            <w:vAlign w:val="center"/>
          </w:tcPr>
          <w:p w14:paraId="5821D2DF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24A3A4F5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34FC0CB8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4480ADC9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797C1AD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vAlign w:val="center"/>
          </w:tcPr>
          <w:p w14:paraId="33EDD287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4F01EE68" w14:textId="77777777" w:rsidTr="00C3574E">
        <w:tc>
          <w:tcPr>
            <w:tcW w:w="14485" w:type="dxa"/>
            <w:gridSpan w:val="7"/>
            <w:tcBorders>
              <w:top w:val="single" w:sz="2" w:space="0" w:color="auto"/>
              <w:bottom w:val="single" w:sz="2" w:space="0" w:color="auto"/>
            </w:tcBorders>
            <w:shd w:val="clear" w:color="auto" w:fill="FFF2CC" w:themeFill="accent4" w:themeFillTint="33"/>
            <w:vAlign w:val="center"/>
          </w:tcPr>
          <w:p w14:paraId="113590D5" w14:textId="1D281314" w:rsidR="00CA3FA9" w:rsidRPr="00A01AB7" w:rsidRDefault="00CA3FA9" w:rsidP="00C3574E">
            <w:pPr>
              <w:contextualSpacing/>
              <w:jc w:val="left"/>
            </w:pPr>
            <w:r w:rsidRPr="00A01AB7">
              <w:lastRenderedPageBreak/>
              <w:t xml:space="preserve">Step 3: </w:t>
            </w:r>
          </w:p>
        </w:tc>
      </w:tr>
      <w:tr w:rsidR="00CA3FA9" w14:paraId="1A36B6BA" w14:textId="77777777" w:rsidTr="00C3574E">
        <w:tc>
          <w:tcPr>
            <w:tcW w:w="3865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823DA02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26F4A7B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2891CA8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11D6048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F035863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E62AA94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25B75393" w14:textId="77777777" w:rsidTr="00C3574E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400CB192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42050A20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56625088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14B84242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BD29113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tcBorders>
              <w:top w:val="single" w:sz="2" w:space="0" w:color="auto"/>
            </w:tcBorders>
            <w:vAlign w:val="center"/>
          </w:tcPr>
          <w:p w14:paraId="58148175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6D0CE8DC" w14:textId="77777777" w:rsidTr="00C3574E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050E01BA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0564EF73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0C42CF12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7A0E932B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C30CA37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vAlign w:val="center"/>
          </w:tcPr>
          <w:p w14:paraId="16CA618C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54FFFDE7" w14:textId="77777777" w:rsidTr="00C3574E">
        <w:tc>
          <w:tcPr>
            <w:tcW w:w="3865" w:type="dxa"/>
            <w:vMerge w:val="restart"/>
            <w:tcBorders>
              <w:top w:val="single" w:sz="2" w:space="0" w:color="auto"/>
            </w:tcBorders>
            <w:vAlign w:val="center"/>
          </w:tcPr>
          <w:p w14:paraId="234E382F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tcBorders>
              <w:top w:val="single" w:sz="2" w:space="0" w:color="auto"/>
            </w:tcBorders>
            <w:vAlign w:val="center"/>
          </w:tcPr>
          <w:p w14:paraId="0ACE2B15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tcBorders>
              <w:top w:val="single" w:sz="2" w:space="0" w:color="auto"/>
            </w:tcBorders>
            <w:vAlign w:val="center"/>
          </w:tcPr>
          <w:p w14:paraId="22578D76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tcBorders>
              <w:top w:val="single" w:sz="2" w:space="0" w:color="auto"/>
            </w:tcBorders>
            <w:vAlign w:val="center"/>
          </w:tcPr>
          <w:p w14:paraId="13DAB0A0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7B6ABE9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vAlign w:val="center"/>
          </w:tcPr>
          <w:p w14:paraId="45EDF5EA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313CD65C" w14:textId="77777777" w:rsidTr="00C3574E">
        <w:tc>
          <w:tcPr>
            <w:tcW w:w="3865" w:type="dxa"/>
            <w:vMerge/>
            <w:vAlign w:val="center"/>
          </w:tcPr>
          <w:p w14:paraId="7BBC7655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08149EE8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1A20DFDC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7A38A986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ACC7921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vAlign w:val="center"/>
          </w:tcPr>
          <w:p w14:paraId="414FE624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31609DFF" w14:textId="77777777" w:rsidTr="00C3574E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05F854C0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22D80E9C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55B54DBD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2774280C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E312CC7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2F8F8EA8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43B0FE8C" w14:textId="77777777" w:rsidTr="00C3574E">
        <w:tc>
          <w:tcPr>
            <w:tcW w:w="3865" w:type="dxa"/>
            <w:vMerge w:val="restart"/>
            <w:vAlign w:val="center"/>
          </w:tcPr>
          <w:p w14:paraId="629A06BE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vAlign w:val="center"/>
          </w:tcPr>
          <w:p w14:paraId="4A018F53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38E436FF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261EB84B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390DF0E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67C9CC56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032E0C0E" w14:textId="77777777" w:rsidTr="00C3574E">
        <w:tc>
          <w:tcPr>
            <w:tcW w:w="3865" w:type="dxa"/>
            <w:vMerge/>
            <w:vAlign w:val="center"/>
          </w:tcPr>
          <w:p w14:paraId="78220BA2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4D2550B1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2B958678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22548037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EC7708F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6435E8BA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6A39E361" w14:textId="77777777" w:rsidTr="00C3574E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18911874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1163E9CB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410CDE72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25BEA31E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D84785D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7E0A3FAE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00D01B93" w14:textId="77777777" w:rsidTr="00C3574E">
        <w:tc>
          <w:tcPr>
            <w:tcW w:w="3865" w:type="dxa"/>
            <w:vMerge w:val="restart"/>
            <w:vAlign w:val="center"/>
          </w:tcPr>
          <w:p w14:paraId="49D4F31A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vAlign w:val="center"/>
          </w:tcPr>
          <w:p w14:paraId="097F17BF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6BBEB20E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0DC1C1B8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D31626B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4A999403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4E0DA577" w14:textId="77777777" w:rsidTr="00C3574E">
        <w:tc>
          <w:tcPr>
            <w:tcW w:w="3865" w:type="dxa"/>
            <w:vMerge/>
            <w:vAlign w:val="center"/>
          </w:tcPr>
          <w:p w14:paraId="4ABE79C5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08524A38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57F60881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14B1259E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AFCCF53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7FAA9471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1D3F65FC" w14:textId="77777777" w:rsidTr="00C3574E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7C91AE27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7BD30BE5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6A7C4899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3CFA11E3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08D186A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1FEE8A61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69CDF0F5" w14:textId="77777777" w:rsidTr="00C3574E">
        <w:tc>
          <w:tcPr>
            <w:tcW w:w="3865" w:type="dxa"/>
            <w:vMerge w:val="restart"/>
            <w:vAlign w:val="center"/>
          </w:tcPr>
          <w:p w14:paraId="2438379C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vAlign w:val="center"/>
          </w:tcPr>
          <w:p w14:paraId="1BBA24F4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4F2870D8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5D7DDDE4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0B66259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2FE7C71A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57D13C62" w14:textId="77777777" w:rsidTr="00C3574E">
        <w:tc>
          <w:tcPr>
            <w:tcW w:w="3865" w:type="dxa"/>
            <w:vMerge/>
            <w:vAlign w:val="center"/>
          </w:tcPr>
          <w:p w14:paraId="1CA1CFE8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06B1B626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6AA5927D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6CF1B893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042C037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6BD4A52A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6BDC6078" w14:textId="77777777" w:rsidTr="00C3574E">
        <w:tc>
          <w:tcPr>
            <w:tcW w:w="3865" w:type="dxa"/>
            <w:vMerge/>
            <w:vAlign w:val="center"/>
          </w:tcPr>
          <w:p w14:paraId="11066CD2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3E897960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3B021D7C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5B31EE12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5870215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vAlign w:val="center"/>
          </w:tcPr>
          <w:p w14:paraId="4767956D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1F0A9882" w14:textId="77777777" w:rsidTr="00C3574E">
        <w:tc>
          <w:tcPr>
            <w:tcW w:w="14485" w:type="dxa"/>
            <w:gridSpan w:val="7"/>
            <w:tcBorders>
              <w:top w:val="single" w:sz="2" w:space="0" w:color="auto"/>
              <w:bottom w:val="single" w:sz="2" w:space="0" w:color="auto"/>
            </w:tcBorders>
            <w:shd w:val="clear" w:color="auto" w:fill="FFF2CC" w:themeFill="accent4" w:themeFillTint="33"/>
            <w:vAlign w:val="center"/>
          </w:tcPr>
          <w:p w14:paraId="0B282B1C" w14:textId="6EF73AF7" w:rsidR="00CA3FA9" w:rsidRPr="00A01AB7" w:rsidRDefault="00CA3FA9" w:rsidP="00C3574E">
            <w:pPr>
              <w:contextualSpacing/>
              <w:jc w:val="left"/>
            </w:pPr>
            <w:r w:rsidRPr="00A01AB7">
              <w:t xml:space="preserve">Step 4: </w:t>
            </w:r>
          </w:p>
        </w:tc>
      </w:tr>
      <w:tr w:rsidR="00CA3FA9" w14:paraId="4E37F862" w14:textId="77777777" w:rsidTr="00C3574E">
        <w:tc>
          <w:tcPr>
            <w:tcW w:w="3865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48963B4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5C2DE3C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FD488BA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78E14C0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0BEC0AB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0F265CB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6417E7DD" w14:textId="77777777" w:rsidTr="00C3574E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5440A70F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4F55D406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2AB3C166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4D0F2A04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9CBABA0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tcBorders>
              <w:top w:val="single" w:sz="2" w:space="0" w:color="auto"/>
            </w:tcBorders>
            <w:vAlign w:val="center"/>
          </w:tcPr>
          <w:p w14:paraId="75840099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5DF158F8" w14:textId="77777777" w:rsidTr="00C3574E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0426F3E9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6567F753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60882881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6286D8A5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A320E7A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vAlign w:val="center"/>
          </w:tcPr>
          <w:p w14:paraId="1D6244AD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1222F6CD" w14:textId="77777777" w:rsidTr="00C3574E">
        <w:tc>
          <w:tcPr>
            <w:tcW w:w="3865" w:type="dxa"/>
            <w:vMerge w:val="restart"/>
            <w:tcBorders>
              <w:top w:val="single" w:sz="2" w:space="0" w:color="auto"/>
            </w:tcBorders>
            <w:vAlign w:val="center"/>
          </w:tcPr>
          <w:p w14:paraId="0EEEFDCF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tcBorders>
              <w:top w:val="single" w:sz="2" w:space="0" w:color="auto"/>
            </w:tcBorders>
            <w:vAlign w:val="center"/>
          </w:tcPr>
          <w:p w14:paraId="018BAE44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tcBorders>
              <w:top w:val="single" w:sz="2" w:space="0" w:color="auto"/>
            </w:tcBorders>
            <w:vAlign w:val="center"/>
          </w:tcPr>
          <w:p w14:paraId="66A925CA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tcBorders>
              <w:top w:val="single" w:sz="2" w:space="0" w:color="auto"/>
            </w:tcBorders>
            <w:vAlign w:val="center"/>
          </w:tcPr>
          <w:p w14:paraId="021BB458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BE23981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vAlign w:val="center"/>
          </w:tcPr>
          <w:p w14:paraId="30C50A25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0F075FAB" w14:textId="77777777" w:rsidTr="00C3574E">
        <w:tc>
          <w:tcPr>
            <w:tcW w:w="3865" w:type="dxa"/>
            <w:vMerge/>
            <w:vAlign w:val="center"/>
          </w:tcPr>
          <w:p w14:paraId="6262C347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01EA6C77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194FB367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21A2234E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4312A3F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vAlign w:val="center"/>
          </w:tcPr>
          <w:p w14:paraId="4D2E9498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1E18E011" w14:textId="77777777" w:rsidTr="00C3574E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28EDCB6F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45A23086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7A2C5E4A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132A4661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7DAB6B4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7C9FEB75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485EB808" w14:textId="77777777" w:rsidTr="00C3574E">
        <w:tc>
          <w:tcPr>
            <w:tcW w:w="3865" w:type="dxa"/>
            <w:vMerge w:val="restart"/>
            <w:vAlign w:val="center"/>
          </w:tcPr>
          <w:p w14:paraId="3B58A9B1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vAlign w:val="center"/>
          </w:tcPr>
          <w:p w14:paraId="5372CA02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75BC9F57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6039CD08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47B92A3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33B52BD1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099E23F4" w14:textId="77777777" w:rsidTr="00C3574E">
        <w:tc>
          <w:tcPr>
            <w:tcW w:w="3865" w:type="dxa"/>
            <w:vMerge/>
            <w:vAlign w:val="center"/>
          </w:tcPr>
          <w:p w14:paraId="74C6F334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0F6D0C1A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6575FECF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7ABD4255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9A6AFBD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1AB0BF0D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5A19D149" w14:textId="77777777" w:rsidTr="00C3574E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12D5ED08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33F317E2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0FE819FD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5639AD11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DB13AD1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132A555F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539199BF" w14:textId="77777777" w:rsidTr="00C3574E">
        <w:tc>
          <w:tcPr>
            <w:tcW w:w="3865" w:type="dxa"/>
            <w:vMerge w:val="restart"/>
            <w:vAlign w:val="center"/>
          </w:tcPr>
          <w:p w14:paraId="2B7ECB11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vAlign w:val="center"/>
          </w:tcPr>
          <w:p w14:paraId="3A411415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6DAC395A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032115BB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74B46EE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0DECE172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466B85E2" w14:textId="77777777" w:rsidTr="00C3574E">
        <w:tc>
          <w:tcPr>
            <w:tcW w:w="3865" w:type="dxa"/>
            <w:vMerge/>
            <w:vAlign w:val="center"/>
          </w:tcPr>
          <w:p w14:paraId="13C40B3B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62EF9DEA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1D89FECA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52004A9F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03B9B49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39C14471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71A4D6E1" w14:textId="77777777" w:rsidTr="00C3574E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25FBF8FC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4E8B92C5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5B8A6462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6739F51E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57D60DB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25F98D0C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150A2284" w14:textId="77777777" w:rsidTr="00C3574E">
        <w:tc>
          <w:tcPr>
            <w:tcW w:w="3865" w:type="dxa"/>
            <w:vMerge w:val="restart"/>
            <w:vAlign w:val="center"/>
          </w:tcPr>
          <w:p w14:paraId="5BD4678E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vAlign w:val="center"/>
          </w:tcPr>
          <w:p w14:paraId="7E958920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49BA88F6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1425146B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D8D188C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58F39E3B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0522029E" w14:textId="77777777" w:rsidTr="00C3574E">
        <w:tc>
          <w:tcPr>
            <w:tcW w:w="3865" w:type="dxa"/>
            <w:vMerge/>
            <w:vAlign w:val="center"/>
          </w:tcPr>
          <w:p w14:paraId="40DAD6B4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266B8C70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06F75E63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5AECAA32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44A1CC7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6A3EC53F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0F997CF6" w14:textId="77777777" w:rsidTr="00C3574E">
        <w:tc>
          <w:tcPr>
            <w:tcW w:w="3865" w:type="dxa"/>
            <w:vMerge/>
            <w:vAlign w:val="center"/>
          </w:tcPr>
          <w:p w14:paraId="04CB1D20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7F29112A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65846F77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24B52823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4D17C83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vAlign w:val="center"/>
          </w:tcPr>
          <w:p w14:paraId="03A29778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0FFF9370" w14:textId="77777777" w:rsidTr="00C3574E">
        <w:tc>
          <w:tcPr>
            <w:tcW w:w="3865" w:type="dxa"/>
            <w:vMerge w:val="restart"/>
            <w:vAlign w:val="center"/>
          </w:tcPr>
          <w:p w14:paraId="0E5B9CD9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vAlign w:val="center"/>
          </w:tcPr>
          <w:p w14:paraId="6B9CDC23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7BB62A77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16880BE6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C3D22FC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vAlign w:val="center"/>
          </w:tcPr>
          <w:p w14:paraId="507412BC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1A9385E5" w14:textId="77777777" w:rsidTr="00C3574E">
        <w:tc>
          <w:tcPr>
            <w:tcW w:w="3865" w:type="dxa"/>
            <w:vMerge/>
            <w:vAlign w:val="center"/>
          </w:tcPr>
          <w:p w14:paraId="5AC7DAB2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401DC28B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50BD2D34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047C1483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72B994B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vAlign w:val="center"/>
          </w:tcPr>
          <w:p w14:paraId="4EA49276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49A4DF9B" w14:textId="77777777" w:rsidTr="00C3574E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2884718B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7C04A2AE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58E1EE76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6E860B71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771E171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56E27B66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3E641CAB" w14:textId="77777777" w:rsidTr="00C3574E">
        <w:tc>
          <w:tcPr>
            <w:tcW w:w="14485" w:type="dxa"/>
            <w:gridSpan w:val="7"/>
            <w:tcBorders>
              <w:top w:val="single" w:sz="2" w:space="0" w:color="auto"/>
              <w:bottom w:val="single" w:sz="2" w:space="0" w:color="auto"/>
            </w:tcBorders>
            <w:shd w:val="clear" w:color="auto" w:fill="FFF2CC" w:themeFill="accent4" w:themeFillTint="33"/>
            <w:vAlign w:val="center"/>
          </w:tcPr>
          <w:p w14:paraId="55231832" w14:textId="51BFA5F9" w:rsidR="00CA3FA9" w:rsidRPr="00A01AB7" w:rsidRDefault="00CA3FA9" w:rsidP="00C3574E">
            <w:pPr>
              <w:contextualSpacing/>
              <w:jc w:val="left"/>
            </w:pPr>
            <w:r w:rsidRPr="00A01AB7">
              <w:lastRenderedPageBreak/>
              <w:t xml:space="preserve">Step 5: </w:t>
            </w:r>
          </w:p>
        </w:tc>
      </w:tr>
      <w:tr w:rsidR="00CA3FA9" w14:paraId="133B44B3" w14:textId="77777777" w:rsidTr="00C3574E">
        <w:tc>
          <w:tcPr>
            <w:tcW w:w="3865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1AC922E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470C22E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4D645E4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B43F3F3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8F28CFE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C17AC56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1525D2B6" w14:textId="77777777" w:rsidTr="00C3574E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63C73841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6CC5FC6A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02715071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5027C21C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04E9BD2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tcBorders>
              <w:top w:val="single" w:sz="2" w:space="0" w:color="auto"/>
            </w:tcBorders>
            <w:vAlign w:val="center"/>
          </w:tcPr>
          <w:p w14:paraId="02BC8423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504BCAB2" w14:textId="77777777" w:rsidTr="00C3574E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67115919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1F9401C8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0C150623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1D993433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97446F2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vAlign w:val="center"/>
          </w:tcPr>
          <w:p w14:paraId="1CD27128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60A5D693" w14:textId="77777777" w:rsidTr="00C3574E">
        <w:tc>
          <w:tcPr>
            <w:tcW w:w="3865" w:type="dxa"/>
            <w:vMerge w:val="restart"/>
            <w:tcBorders>
              <w:top w:val="single" w:sz="2" w:space="0" w:color="auto"/>
            </w:tcBorders>
            <w:vAlign w:val="center"/>
          </w:tcPr>
          <w:p w14:paraId="06ABED3A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tcBorders>
              <w:top w:val="single" w:sz="2" w:space="0" w:color="auto"/>
            </w:tcBorders>
            <w:vAlign w:val="center"/>
          </w:tcPr>
          <w:p w14:paraId="0CB88664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tcBorders>
              <w:top w:val="single" w:sz="2" w:space="0" w:color="auto"/>
            </w:tcBorders>
            <w:vAlign w:val="center"/>
          </w:tcPr>
          <w:p w14:paraId="1E086646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tcBorders>
              <w:top w:val="single" w:sz="2" w:space="0" w:color="auto"/>
            </w:tcBorders>
            <w:vAlign w:val="center"/>
          </w:tcPr>
          <w:p w14:paraId="43484AE5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76E0743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vAlign w:val="center"/>
          </w:tcPr>
          <w:p w14:paraId="63196789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3AD2F0FA" w14:textId="77777777" w:rsidTr="00C3574E">
        <w:tc>
          <w:tcPr>
            <w:tcW w:w="3865" w:type="dxa"/>
            <w:vMerge/>
            <w:vAlign w:val="center"/>
          </w:tcPr>
          <w:p w14:paraId="55259D24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1F0A62D2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6C7DC59D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30130223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445B3FB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vAlign w:val="center"/>
          </w:tcPr>
          <w:p w14:paraId="61169805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0E1F3274" w14:textId="77777777" w:rsidTr="00C3574E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497375A5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6D751813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402988A3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146BB93F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3AE6C2C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557895FF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398FAA6A" w14:textId="77777777" w:rsidTr="00C3574E">
        <w:tc>
          <w:tcPr>
            <w:tcW w:w="3865" w:type="dxa"/>
            <w:vMerge w:val="restart"/>
            <w:vAlign w:val="center"/>
          </w:tcPr>
          <w:p w14:paraId="5DDF454F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vAlign w:val="center"/>
          </w:tcPr>
          <w:p w14:paraId="5972D83E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25DE959F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671EB918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0AFC0BC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1181BF2C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35416D50" w14:textId="77777777" w:rsidTr="00C3574E">
        <w:tc>
          <w:tcPr>
            <w:tcW w:w="3865" w:type="dxa"/>
            <w:vMerge/>
            <w:vAlign w:val="center"/>
          </w:tcPr>
          <w:p w14:paraId="57897D86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50A14F6D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5770E8F4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21A5C91C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021034C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3D88696E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61AEED10" w14:textId="77777777" w:rsidTr="00C3574E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2A0B736D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1457DC84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09B3651C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423A9CA4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D9825A1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30E87A77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0046776B" w14:textId="77777777" w:rsidTr="00C3574E">
        <w:tc>
          <w:tcPr>
            <w:tcW w:w="3865" w:type="dxa"/>
            <w:vMerge w:val="restart"/>
            <w:vAlign w:val="center"/>
          </w:tcPr>
          <w:p w14:paraId="0EC963BF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vAlign w:val="center"/>
          </w:tcPr>
          <w:p w14:paraId="5F043D33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40ACAAD0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3B21CCDF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ABD62A7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6E7E59C3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55478188" w14:textId="77777777" w:rsidTr="00C3574E">
        <w:tc>
          <w:tcPr>
            <w:tcW w:w="3865" w:type="dxa"/>
            <w:vMerge/>
            <w:vAlign w:val="center"/>
          </w:tcPr>
          <w:p w14:paraId="2A5FF4CD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3E3F2767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17D774DC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3FAAD89D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844DDD2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24FE9283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00CBF16F" w14:textId="77777777" w:rsidTr="00C3574E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3341255C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654303ED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56FA7C34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627BC050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08DACB5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162767F5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5AF7E50E" w14:textId="77777777" w:rsidTr="00C3574E">
        <w:tc>
          <w:tcPr>
            <w:tcW w:w="3865" w:type="dxa"/>
            <w:vMerge w:val="restart"/>
            <w:vAlign w:val="center"/>
          </w:tcPr>
          <w:p w14:paraId="2AF9D11E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vAlign w:val="center"/>
          </w:tcPr>
          <w:p w14:paraId="4CD842AB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1F826623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68951DEF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BAA5621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10B716F1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17DB7AD6" w14:textId="77777777" w:rsidTr="00C3574E">
        <w:tc>
          <w:tcPr>
            <w:tcW w:w="3865" w:type="dxa"/>
            <w:vMerge/>
            <w:vAlign w:val="center"/>
          </w:tcPr>
          <w:p w14:paraId="731B2B31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7454E039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772ADA6C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420A5AD8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24BE2D1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5449374D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68B0661D" w14:textId="77777777" w:rsidTr="00C3574E">
        <w:tc>
          <w:tcPr>
            <w:tcW w:w="3865" w:type="dxa"/>
            <w:vMerge/>
            <w:vAlign w:val="center"/>
          </w:tcPr>
          <w:p w14:paraId="5A0432DD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6E20414B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6675C17F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4E8D0AAA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3DEFA52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vAlign w:val="center"/>
          </w:tcPr>
          <w:p w14:paraId="6C35D81B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68396A55" w14:textId="77777777" w:rsidTr="00C3574E">
        <w:tc>
          <w:tcPr>
            <w:tcW w:w="3865" w:type="dxa"/>
            <w:vMerge w:val="restart"/>
            <w:vAlign w:val="center"/>
          </w:tcPr>
          <w:p w14:paraId="524A4C5D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vAlign w:val="center"/>
          </w:tcPr>
          <w:p w14:paraId="07605FDC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174A26C2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12BD9DEC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F60181E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vAlign w:val="center"/>
          </w:tcPr>
          <w:p w14:paraId="7489DEE8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1D7A73C2" w14:textId="77777777" w:rsidTr="00C3574E">
        <w:tc>
          <w:tcPr>
            <w:tcW w:w="3865" w:type="dxa"/>
            <w:vMerge/>
            <w:vAlign w:val="center"/>
          </w:tcPr>
          <w:p w14:paraId="7DB1290D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1080C053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365EF982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7496C365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6D2EB5B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vAlign w:val="center"/>
          </w:tcPr>
          <w:p w14:paraId="749BF106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7626F1CC" w14:textId="77777777" w:rsidTr="00C3574E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7DB7A7A0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09A69047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55F99DAD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6422E44A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99CE10C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02724DFF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722752DC" w14:textId="77777777" w:rsidTr="00C3574E">
        <w:tc>
          <w:tcPr>
            <w:tcW w:w="14485" w:type="dxa"/>
            <w:gridSpan w:val="7"/>
            <w:tcBorders>
              <w:top w:val="single" w:sz="2" w:space="0" w:color="auto"/>
              <w:bottom w:val="single" w:sz="2" w:space="0" w:color="auto"/>
            </w:tcBorders>
            <w:shd w:val="clear" w:color="auto" w:fill="FFF2CC" w:themeFill="accent4" w:themeFillTint="33"/>
            <w:vAlign w:val="center"/>
          </w:tcPr>
          <w:p w14:paraId="05E9B73D" w14:textId="344D3CCE" w:rsidR="00CA3FA9" w:rsidRPr="00A01AB7" w:rsidRDefault="00CA3FA9" w:rsidP="00C3574E">
            <w:pPr>
              <w:contextualSpacing/>
              <w:jc w:val="left"/>
            </w:pPr>
            <w:r w:rsidRPr="00A01AB7">
              <w:t xml:space="preserve">Step 6: </w:t>
            </w:r>
          </w:p>
        </w:tc>
      </w:tr>
      <w:tr w:rsidR="00CA3FA9" w14:paraId="6FBF8B73" w14:textId="77777777" w:rsidTr="00C3574E">
        <w:tc>
          <w:tcPr>
            <w:tcW w:w="3865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9A2A87F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027039A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3C20144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4B74AC6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6BC42D4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F5CA200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460E7466" w14:textId="77777777" w:rsidTr="00C3574E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2255B67C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4D4688B0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25F6B961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0532983B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106C8AF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tcBorders>
              <w:top w:val="single" w:sz="2" w:space="0" w:color="auto"/>
            </w:tcBorders>
            <w:vAlign w:val="center"/>
          </w:tcPr>
          <w:p w14:paraId="7C4D8C5B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7580F0D6" w14:textId="77777777" w:rsidTr="00C3574E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33943D4E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5900A16A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083D55AC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340C6C1F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B9CA36C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vAlign w:val="center"/>
          </w:tcPr>
          <w:p w14:paraId="23364EFC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63AE7161" w14:textId="77777777" w:rsidTr="00C3574E">
        <w:tc>
          <w:tcPr>
            <w:tcW w:w="3865" w:type="dxa"/>
            <w:vMerge w:val="restart"/>
            <w:tcBorders>
              <w:top w:val="single" w:sz="2" w:space="0" w:color="auto"/>
            </w:tcBorders>
            <w:vAlign w:val="center"/>
          </w:tcPr>
          <w:p w14:paraId="6EA43308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tcBorders>
              <w:top w:val="single" w:sz="2" w:space="0" w:color="auto"/>
            </w:tcBorders>
            <w:vAlign w:val="center"/>
          </w:tcPr>
          <w:p w14:paraId="2C46AC53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tcBorders>
              <w:top w:val="single" w:sz="2" w:space="0" w:color="auto"/>
            </w:tcBorders>
            <w:vAlign w:val="center"/>
          </w:tcPr>
          <w:p w14:paraId="2E4DADB7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tcBorders>
              <w:top w:val="single" w:sz="2" w:space="0" w:color="auto"/>
            </w:tcBorders>
            <w:vAlign w:val="center"/>
          </w:tcPr>
          <w:p w14:paraId="750E1CD8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97582BB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vAlign w:val="center"/>
          </w:tcPr>
          <w:p w14:paraId="6C2507F0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08976611" w14:textId="77777777" w:rsidTr="00C3574E">
        <w:tc>
          <w:tcPr>
            <w:tcW w:w="3865" w:type="dxa"/>
            <w:vMerge/>
            <w:vAlign w:val="center"/>
          </w:tcPr>
          <w:p w14:paraId="3640855C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6448DC35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5A34C986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36240594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EF6C7D3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vAlign w:val="center"/>
          </w:tcPr>
          <w:p w14:paraId="7C5CA0F2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1A79C9CE" w14:textId="77777777" w:rsidTr="00C3574E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33336149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5527EF75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781A2F58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1F974CFD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A714FDE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3811B5D7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138EC0A4" w14:textId="77777777" w:rsidTr="00C3574E">
        <w:tc>
          <w:tcPr>
            <w:tcW w:w="3865" w:type="dxa"/>
            <w:vMerge w:val="restart"/>
            <w:vAlign w:val="center"/>
          </w:tcPr>
          <w:p w14:paraId="4D3FAF5D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vAlign w:val="center"/>
          </w:tcPr>
          <w:p w14:paraId="1F376039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2A733197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20424141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8CE1476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04F3AF0A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530828A4" w14:textId="77777777" w:rsidTr="00C3574E">
        <w:tc>
          <w:tcPr>
            <w:tcW w:w="3865" w:type="dxa"/>
            <w:vMerge/>
            <w:vAlign w:val="center"/>
          </w:tcPr>
          <w:p w14:paraId="66811B48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020092D8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6B0E1B58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173BE5A0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FE4EFD5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3CD1ADDF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41430E20" w14:textId="77777777" w:rsidTr="00C3574E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7B0BF33E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147F7F4C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7A433E21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00B368AF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DC3BC3D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591978FB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5DC9441B" w14:textId="77777777" w:rsidTr="00C3574E">
        <w:tc>
          <w:tcPr>
            <w:tcW w:w="3865" w:type="dxa"/>
            <w:vMerge w:val="restart"/>
            <w:vAlign w:val="center"/>
          </w:tcPr>
          <w:p w14:paraId="4481AC67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vAlign w:val="center"/>
          </w:tcPr>
          <w:p w14:paraId="3DBFCFE6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0297744A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0754E42C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EC222AF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58B974F8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1C49301A" w14:textId="77777777" w:rsidTr="00C3574E">
        <w:tc>
          <w:tcPr>
            <w:tcW w:w="3865" w:type="dxa"/>
            <w:vMerge/>
            <w:vAlign w:val="center"/>
          </w:tcPr>
          <w:p w14:paraId="0D469CDF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68FCE16A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48608782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3A3B6490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38DB617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3E8F58A9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7F9B0160" w14:textId="77777777" w:rsidTr="00C3574E">
        <w:tc>
          <w:tcPr>
            <w:tcW w:w="3865" w:type="dxa"/>
            <w:vMerge/>
            <w:tcBorders>
              <w:bottom w:val="single" w:sz="2" w:space="0" w:color="auto"/>
            </w:tcBorders>
            <w:vAlign w:val="center"/>
          </w:tcPr>
          <w:p w14:paraId="3EC70DB8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tcBorders>
              <w:bottom w:val="single" w:sz="2" w:space="0" w:color="auto"/>
            </w:tcBorders>
            <w:vAlign w:val="center"/>
          </w:tcPr>
          <w:p w14:paraId="75660F20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675F432C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tcBorders>
              <w:bottom w:val="single" w:sz="2" w:space="0" w:color="auto"/>
            </w:tcBorders>
            <w:vAlign w:val="center"/>
          </w:tcPr>
          <w:p w14:paraId="4CA0D543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12242DB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2A6BAB65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35D0C3AD" w14:textId="77777777" w:rsidTr="00C3574E">
        <w:tc>
          <w:tcPr>
            <w:tcW w:w="3865" w:type="dxa"/>
            <w:vMerge w:val="restart"/>
            <w:vAlign w:val="center"/>
          </w:tcPr>
          <w:p w14:paraId="7890CF36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 w:val="restart"/>
            <w:vAlign w:val="center"/>
          </w:tcPr>
          <w:p w14:paraId="666A36E3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13C88E71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 w:val="restart"/>
            <w:vAlign w:val="center"/>
          </w:tcPr>
          <w:p w14:paraId="100D2EB7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4C5D5A8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Engineering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14A26A32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6EDF7D4B" w14:textId="77777777" w:rsidTr="00C3574E">
        <w:tc>
          <w:tcPr>
            <w:tcW w:w="3865" w:type="dxa"/>
            <w:vMerge/>
            <w:vAlign w:val="center"/>
          </w:tcPr>
          <w:p w14:paraId="24EF9094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158A313F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718FE931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38F1FC8E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672A1E3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Administrative</w:t>
            </w:r>
          </w:p>
        </w:tc>
        <w:tc>
          <w:tcPr>
            <w:tcW w:w="5940" w:type="dxa"/>
            <w:gridSpan w:val="2"/>
            <w:tcBorders>
              <w:bottom w:val="single" w:sz="2" w:space="0" w:color="auto"/>
            </w:tcBorders>
            <w:vAlign w:val="center"/>
          </w:tcPr>
          <w:p w14:paraId="66B9542F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  <w:tr w:rsidR="00CA3FA9" w14:paraId="12618943" w14:textId="77777777" w:rsidTr="00C3574E">
        <w:tc>
          <w:tcPr>
            <w:tcW w:w="3865" w:type="dxa"/>
            <w:vMerge/>
            <w:vAlign w:val="center"/>
          </w:tcPr>
          <w:p w14:paraId="0ED68782" w14:textId="77777777" w:rsidR="00CA3FA9" w:rsidRPr="00A01AB7" w:rsidRDefault="00CA3FA9" w:rsidP="00C3574E">
            <w:pPr>
              <w:contextualSpacing/>
              <w:jc w:val="left"/>
            </w:pPr>
          </w:p>
        </w:tc>
        <w:tc>
          <w:tcPr>
            <w:tcW w:w="1080" w:type="dxa"/>
            <w:vMerge/>
            <w:vAlign w:val="center"/>
          </w:tcPr>
          <w:p w14:paraId="57193102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7C7A0F10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990" w:type="dxa"/>
            <w:vMerge/>
            <w:vAlign w:val="center"/>
          </w:tcPr>
          <w:p w14:paraId="71A0C3E2" w14:textId="77777777" w:rsidR="00CA3FA9" w:rsidRPr="00A01AB7" w:rsidRDefault="00CA3FA9" w:rsidP="00C3574E">
            <w:pPr>
              <w:contextualSpacing/>
              <w:jc w:val="center"/>
            </w:pPr>
          </w:p>
        </w:tc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F87A4AC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  <w:r w:rsidRPr="00A01AB7">
              <w:rPr>
                <w:sz w:val="17"/>
                <w:szCs w:val="17"/>
              </w:rPr>
              <w:t>PPE</w:t>
            </w:r>
          </w:p>
        </w:tc>
        <w:tc>
          <w:tcPr>
            <w:tcW w:w="5940" w:type="dxa"/>
            <w:gridSpan w:val="2"/>
            <w:vAlign w:val="center"/>
          </w:tcPr>
          <w:p w14:paraId="51C51FCB" w14:textId="77777777" w:rsidR="00CA3FA9" w:rsidRPr="00A01AB7" w:rsidRDefault="00CA3FA9" w:rsidP="00C3574E">
            <w:pPr>
              <w:contextualSpacing/>
              <w:jc w:val="left"/>
              <w:rPr>
                <w:sz w:val="17"/>
                <w:szCs w:val="17"/>
              </w:rPr>
            </w:pPr>
          </w:p>
        </w:tc>
      </w:tr>
    </w:tbl>
    <w:p w14:paraId="51C6FFF0" w14:textId="77777777" w:rsidR="00F603FC" w:rsidRDefault="00F603FC"/>
    <w:sectPr w:rsidR="00F603FC" w:rsidSect="00877FD3">
      <w:pgSz w:w="15840" w:h="12240" w:orient="landscape"/>
      <w:pgMar w:top="1170" w:right="720" w:bottom="63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xMDEzBbLMjEzNDJR0lIJTi4sz8/NACsxrAefLyO4sAAAA"/>
  </w:docVars>
  <w:rsids>
    <w:rsidRoot w:val="00BF22BB"/>
    <w:rsid w:val="00015F2A"/>
    <w:rsid w:val="000F2199"/>
    <w:rsid w:val="001428A2"/>
    <w:rsid w:val="0017251D"/>
    <w:rsid w:val="0021675D"/>
    <w:rsid w:val="0027620E"/>
    <w:rsid w:val="002957AD"/>
    <w:rsid w:val="00304ABA"/>
    <w:rsid w:val="00592201"/>
    <w:rsid w:val="00682EE9"/>
    <w:rsid w:val="006A36AD"/>
    <w:rsid w:val="007051EA"/>
    <w:rsid w:val="00877FD3"/>
    <w:rsid w:val="00A01AB7"/>
    <w:rsid w:val="00A82EAF"/>
    <w:rsid w:val="00AF77F3"/>
    <w:rsid w:val="00B37704"/>
    <w:rsid w:val="00BF22BB"/>
    <w:rsid w:val="00CA3FA9"/>
    <w:rsid w:val="00E671E8"/>
    <w:rsid w:val="00F603FC"/>
    <w:rsid w:val="00F76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F05BC"/>
  <w15:chartTrackingRefBased/>
  <w15:docId w15:val="{D6AA0195-36C3-421A-A592-4126269A2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22BB"/>
    <w:pPr>
      <w:spacing w:line="276" w:lineRule="auto"/>
      <w:jc w:val="both"/>
    </w:pPr>
    <w:rPr>
      <w:rFonts w:asciiTheme="minorHAnsi" w:eastAsiaTheme="minorEastAsia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22BB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F2199"/>
    <w:pPr>
      <w:jc w:val="both"/>
    </w:pPr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-Track</dc:creator>
  <cp:keywords/>
  <dc:description/>
  <cp:lastModifiedBy>Diana R</cp:lastModifiedBy>
  <cp:revision>2</cp:revision>
  <dcterms:created xsi:type="dcterms:W3CDTF">2022-06-08T17:15:00Z</dcterms:created>
  <dcterms:modified xsi:type="dcterms:W3CDTF">2022-06-08T17:15:00Z</dcterms:modified>
</cp:coreProperties>
</file>